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DAF4F" w14:textId="596F2B74" w:rsidR="00CD0DA4" w:rsidRDefault="00CD0DA4" w:rsidP="00CD0DA4">
      <w:pPr>
        <w:pStyle w:val="Heading1"/>
        <w:spacing w:line="360" w:lineRule="auto"/>
        <w:jc w:val="center"/>
      </w:pPr>
      <w:bookmarkStart w:id="0" w:name="_GoBack"/>
      <w:bookmarkEnd w:id="0"/>
      <w:r>
        <w:t>Problem 2</w:t>
      </w:r>
      <w:r w:rsidR="009A1245">
        <w:t xml:space="preserve"> -</w:t>
      </w:r>
      <w:r>
        <w:t xml:space="preserve"> Shopping List</w:t>
      </w:r>
    </w:p>
    <w:p w14:paraId="60B53D65" w14:textId="77777777" w:rsidR="009A1245" w:rsidRDefault="009A1245" w:rsidP="009A1245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  <w:bookmarkEnd w:id="1"/>
    </w:p>
    <w:p w14:paraId="240134D1" w14:textId="064FE489" w:rsidR="009A1245" w:rsidRDefault="009A1245" w:rsidP="009A1245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102E7117" w14:textId="77777777" w:rsidR="009A1245" w:rsidRPr="009A1245" w:rsidRDefault="009A1245" w:rsidP="009A1245"/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Heading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proofErr w:type="spellStart"/>
      <w:r w:rsidR="009A1245" w:rsidRPr="009A1245">
        <w:rPr>
          <w:lang w:val="bg-BG"/>
        </w:rPr>
        <w:t>exclamation</w:t>
      </w:r>
      <w:proofErr w:type="spellEnd"/>
      <w:r w:rsidR="009A1245" w:rsidRPr="009A1245">
        <w:rPr>
          <w:lang w:val="bg-BG"/>
        </w:rPr>
        <w:t xml:space="preserve"> </w:t>
      </w:r>
      <w:proofErr w:type="spellStart"/>
      <w:r w:rsidR="009A1245"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Heading3"/>
        <w:rPr>
          <w:noProof/>
        </w:rPr>
      </w:pPr>
      <w:r>
        <w:rPr>
          <w:noProof/>
        </w:rPr>
        <w:t>Constraints</w:t>
      </w:r>
    </w:p>
    <w:p w14:paraId="3F921E9A" w14:textId="61531F55" w:rsidR="00CD0DA4" w:rsidRDefault="002B6DD7" w:rsidP="00CD0DA4">
      <w:pPr>
        <w:pStyle w:val="ListParagraph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</w:p>
    <w:p w14:paraId="63ACC10D" w14:textId="77777777" w:rsidR="00CD0DA4" w:rsidRDefault="00CD0DA4" w:rsidP="00CD0DA4">
      <w:pPr>
        <w:pStyle w:val="Heading3"/>
      </w:pPr>
      <w:r>
        <w:t>Output</w:t>
      </w:r>
    </w:p>
    <w:p w14:paraId="7576F805" w14:textId="017E1D02" w:rsidR="00CD0DA4" w:rsidRPr="009A1245" w:rsidRDefault="00CD0DA4" w:rsidP="009A1245">
      <w:pPr>
        <w:pStyle w:val="ListParagraph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102713EA" w14:textId="77777777" w:rsidR="00CD0DA4" w:rsidRDefault="00CD0DA4" w:rsidP="00CD0DA4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D0DA4" w14:paraId="46831A5B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3A27E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ED953D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40575973" w14:textId="77777777" w:rsidTr="00EB604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DCB1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C9D3EA6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7796A07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7E574F9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5338B" w14:textId="0CC7569A" w:rsidR="00CD0DA4" w:rsidRDefault="00DE5C8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D0DA4" w14:paraId="5B63E1E7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0F77A7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6E2A91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5E69DB64" w14:textId="77777777" w:rsidTr="00EB604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E43F8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6E24DE5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12D32B00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256C8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8C236F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DC4529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Correct Tomatoes Potatoes</w:t>
            </w:r>
          </w:p>
          <w:p w14:paraId="1FA22E8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7EB6" w14:textId="5212E278" w:rsidR="00CD0DA4" w:rsidRDefault="00FD308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501FBC12" w14:textId="5E2B1E22" w:rsidR="00EB604A" w:rsidRDefault="00EB604A" w:rsidP="00EB604A">
      <w:pPr>
        <w:pStyle w:val="Heading3"/>
      </w:pPr>
      <w:r>
        <w:t xml:space="preserve">JS </w:t>
      </w:r>
      <w:r w:rsidR="009A1245"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2862D4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22202E8F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E7CC0D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8BFAC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58C70318" w14:textId="77777777" w:rsidTr="002862D4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1D6EA5" w14:textId="77777777" w:rsidR="00BB2748" w:rsidRDefault="00BB2748" w:rsidP="008068A2">
      <w:pPr>
        <w:spacing w:after="0" w:line="240" w:lineRule="auto"/>
      </w:pPr>
      <w:r>
        <w:separator/>
      </w:r>
    </w:p>
  </w:endnote>
  <w:endnote w:type="continuationSeparator" w:id="0">
    <w:p w14:paraId="1ED547C6" w14:textId="77777777" w:rsidR="00BB2748" w:rsidRDefault="00BB27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6E60FD2A" w:rsidR="004E4C1E" w:rsidRPr="009A1245" w:rsidRDefault="009A1245" w:rsidP="009A124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07BB683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77777777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720A45E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F604E2C" w14:textId="77777777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087CE" w14:textId="77777777" w:rsidR="00BB2748" w:rsidRDefault="00BB2748" w:rsidP="008068A2">
      <w:pPr>
        <w:spacing w:after="0" w:line="240" w:lineRule="auto"/>
      </w:pPr>
      <w:r>
        <w:separator/>
      </w:r>
    </w:p>
  </w:footnote>
  <w:footnote w:type="continuationSeparator" w:id="0">
    <w:p w14:paraId="6F339779" w14:textId="77777777" w:rsidR="00BB2748" w:rsidRDefault="00BB27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17"/>
  </w:num>
  <w:num w:numId="41">
    <w:abstractNumId w:val="38"/>
  </w:num>
  <w:num w:numId="42">
    <w:abstractNumId w:val="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0877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74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742F9-9EDB-9C43-B717-962BA58CD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1-10-21T13:07:00Z</dcterms:created>
  <dcterms:modified xsi:type="dcterms:W3CDTF">2021-10-21T13:07:00Z</dcterms:modified>
  <cp:category>computer programming;programming;software development;software engineering</cp:category>
</cp:coreProperties>
</file>